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Internship</w:t>
      </w:r>
      <w:r>
        <w:t xml:space="preserve"> </w:t>
      </w:r>
      <w:r>
        <w:t xml:space="preserve">in</w:t>
      </w:r>
      <w:r>
        <w:t xml:space="preserve"> </w:t>
      </w:r>
      <w:r>
        <w:t xml:space="preserve">Israel</w:t>
      </w:r>
      <w:r>
        <w:t xml:space="preserve"> </w:t>
      </w:r>
      <w:r>
        <w:t xml:space="preserve">Jerusalem</w:t>
      </w:r>
    </w:p>
    <w:bookmarkStart w:id="20" w:name="internship-application-letter"/>
    <w:p>
      <w:pPr>
        <w:pStyle w:val="Heading1"/>
      </w:pPr>
      <w:r>
        <w:t xml:space="preserve">Internship Application Letter</w:t>
      </w:r>
    </w:p>
    <w:p>
      <w:pPr>
        <w:pStyle w:val="FirstParagraph"/>
      </w:pPr>
      <w:r>
        <w:t xml:space="preserve">For Plumbing Internship Position in Israel Jerusalem</w:t>
      </w:r>
    </w:p>
    <w:bookmarkEnd w:id="20"/>
    <w:p>
      <w:pPr>
        <w:pStyle w:val="BodyText"/>
      </w:pPr>
      <w:r>
        <w:t xml:space="preserve">Dear Hiring Manager,</w:t>
      </w:r>
    </w:p>
    <w:p>
      <w:pPr>
        <w:pStyle w:val="BodyText"/>
      </w:pPr>
      <w:r>
        <w:t xml:space="preserve">As I prepare my Internship Application Letter for the Plumbing Internship opportunity with your esteemed organization in Israel Jerusalem, I write with profound enthusiasm and a deep commitment to pursuing excellence in the plumbing profession. Having grown up amidst the rich cultural tapestry of Jerusalem—a city where ancient heritage meets modern infrastructure—I have long admired how skilled professionals like you preserve and innovate within this historic landscape. My journey toward becoming a certified Plumber has been driven by an unwavering desire to contribute meaningfully to communities, especially in a dynamic environment like Israel Jerusalem where plumbing systems serve both ancient monuments and contemporary urban centers.</w:t>
      </w:r>
    </w:p>
    <w:p>
      <w:pPr>
        <w:pStyle w:val="BodyText"/>
      </w:pPr>
      <w:r>
        <w:t xml:space="preserve">My academic foundation in Mechanical Engineering with specialization in HVAC and Plumbing Systems at the College of Technology in Tel Aviv has equipped me with theoretical knowledge complemented by hands-on workshops. I’ve mastered blueprint reading, pipefitting techniques, and water conservation technologies through projects like designing a sustainable irrigation system for a community garden near Beit Shemesh—where I learned that even small-scale plumbing solutions can significantly impact daily life. Yet, I recognize that true mastery comes from apprenticeship in authentic settings. This is why I am eager to bring my technical skills to your team in Israel Jerusalem, where every pipe installation or repair carries historical and practical significance.</w:t>
      </w:r>
    </w:p>
    <w:p>
      <w:pPr>
        <w:pStyle w:val="BodyText"/>
      </w:pPr>
      <w:r>
        <w:t xml:space="preserve">What draws me specifically to Israel Jerusalem is its unique confluence of tradition and innovation. The city’s plumbing challenges—from restoring aqueducts that date back centuries to installing modern greywater recycling systems in new residential complexes—demand a Plumber who understands both the past and future of water management. I have studied how Jerusalem’s historic neighborhoods like the Old City require delicate, heritage-sensitive approaches to infrastructure work, while newer districts necessitate cutting-edge efficiency. My volunteer experience with "Water for Life Israel," assisting in rural community projects near Hebron, taught me to navigate cultural nuances while addressing practical needs—a skill I believe is vital when working as a Plumber in Jerusalem’s diverse neighborhoods. I am not merely seeking an internship; I aim to become an integral part of the team that maintains the city’s lifelines.</w:t>
      </w:r>
    </w:p>
    <w:p>
      <w:pPr>
        <w:pStyle w:val="BodyText"/>
      </w:pPr>
      <w:r>
        <w:t xml:space="preserve">During my training, I have developed technical competencies aligned with industry standards: proficiency in copper and PVC pipe installation, leak detection using thermal imaging tools, and adherence to Israeli plumbing codes (S.I. 3018). My recent certification in Pressure Testing for Domestic Water Systems—completed through the National Institute of Plumbing Education—further demonstrates my dedication to safety and precision. I am particularly adept at troubleshooting complex drain systems, having resolved a recurring clog issue in a multi-story apartment building during my externship at "Mekorot Water Company." That experience reinforced that a skilled Plumber must think critically beyond the immediate problem—considering water flow patterns, material compatibility, and community impact. In Jerusalem’s context, this holistic approach is essential when working near sites like the Western Wall or Yad Vashem.</w:t>
      </w:r>
    </w:p>
    <w:p>
      <w:pPr>
        <w:pStyle w:val="BodyText"/>
      </w:pPr>
      <w:r>
        <w:t xml:space="preserve">I understand that an Internship Application Letter serves as more than a formality; it reflects your dedication to mentoring the next generation of tradespeople. I am committed to learning every facet of plumbing work under your guidance—from reading technical diagrams for underground piping networks in ancient streets to understanding how modern systems integrate with Jerusalem’s water conservation initiatives. Having followed projects like the recent renovation of the King David Hotel’s plumbing infrastructure, I am inspired by your team’s ability to blend respect for history with forward-thinking solutions. I would be honored to contribute my energy and fresh perspective while absorbing your expertise in a city where even the simplest tap connection has layers of meaning.</w:t>
      </w:r>
    </w:p>
    <w:p>
      <w:pPr>
        <w:pStyle w:val="BodyText"/>
      </w:pPr>
      <w:r>
        <w:t xml:space="preserve">My cultural readiness is another key asset. Having lived in Jerusalem for two years during high school exchange programs, I am fluent in Hebrew (B2 level) and deeply familiar with local customs. This enables me to communicate effectively with clients across Jerusalem’s diverse communities—whether discussing bathroom upgrades in a West Bank neighborhood or installing fixtures in an Ashkenazi heritage home. I have also studied the historical evolution of water systems from the First Temple period through Ottoman-era cisterns, which fuels my respect for how plumbing shapes human settlement. As a Plumber in Israel Jerusalem, I would approach every job with this dual awareness: honoring the city’s legacy while building resilient systems for its future.</w:t>
      </w:r>
    </w:p>
    <w:p>
      <w:pPr>
        <w:pStyle w:val="BodyText"/>
      </w:pPr>
      <w:r>
        <w:t xml:space="preserve">I am aware that plumbing work in Jerusalem presents unique challenges—narrow alleys requiring precise equipment maneuvering, strict regulations protecting archaeological sites, and seasonal demands like water usage during religious holidays. I have prepared for these realities through self-study of Israeli municipal codes and by practicing trenchless pipe repair techniques. My physical stamina (validated through 40-hour workweek training simulations) ensures I can handle the demanding nature of fieldwork, whether it’s installing pipes beneath cobblestone streets or conducting emergency repairs in Jerusalem’s hilly terrain.</w:t>
      </w:r>
    </w:p>
    <w:p>
      <w:pPr>
        <w:pStyle w:val="BodyText"/>
      </w:pPr>
      <w:r>
        <w:t xml:space="preserve">My ultimate vision aligns with your mission: to be a Plumber who doesn’t just fix leaks but strengthens community resilience. In Israel Jerusalem, where water scarcity is a strategic concern and infrastructure must serve both residents and tourists year-round, this role carries profound responsibility. I am eager to learn from your team’s decades of experience in maintaining the city’s plumbing networks—from ancient aqueducts to smart-home systems—and contribute to projects that ensure Jerusalem remains hydrated, safe, and sustainable for generations.</w:t>
      </w:r>
    </w:p>
    <w:p>
      <w:pPr>
        <w:pStyle w:val="BodyText"/>
      </w:pPr>
      <w:r>
        <w:t xml:space="preserve">Thank you for considering my Internship Application Letter. I welcome the opportunity to discuss how my technical skills, cultural understanding, and passion for plumbing can support your team’s work in Israel Jerusalem. I have attached my resume detailing relevant coursework and certifications, and would be grateful for an interview at your earliest convenience. Please contact me at +972-50-123-4567 or sharon.nathan@email.com.</w:t>
      </w:r>
    </w:p>
    <w:p>
      <w:pPr>
        <w:pStyle w:val="BodyText"/>
      </w:pPr>
      <w:r>
        <w:t xml:space="preserve">Sincerely,</w:t>
      </w:r>
    </w:p>
    <w:p>
      <w:pPr>
        <w:pStyle w:val="BodyText"/>
      </w:pPr>
      <w:r>
        <w:t xml:space="preserve">Sharon Nathan</w:t>
      </w:r>
    </w:p>
    <w:p>
      <w:pPr>
        <w:pStyle w:val="BodyText"/>
      </w:pPr>
      <w:r>
        <w:t xml:space="preserve">Student of Plumbing Engineering, College of Technology Tel Aviv</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ing Internship in Israel Jerusalem</dc:title>
  <dc:creator/>
  <dc:language>en</dc:language>
  <cp:keywords/>
  <dcterms:created xsi:type="dcterms:W3CDTF">2026-07-15T07:55:22Z</dcterms:created>
  <dcterms:modified xsi:type="dcterms:W3CDTF">2026-07-15T07:55:22Z</dcterms:modified>
</cp:coreProperties>
</file>

<file path=docProps/custom.xml><?xml version="1.0" encoding="utf-8"?>
<Properties xmlns="http://schemas.openxmlformats.org/officeDocument/2006/custom-properties" xmlns:vt="http://schemas.openxmlformats.org/officeDocument/2006/docPropsVTypes"/>
</file>